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348CDB" w14:textId="77777777" w:rsidR="00534C35" w:rsidRPr="00534C35" w:rsidRDefault="00534C35" w:rsidP="00534C3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Two images </w:t>
      </w:r>
      <w:r w:rsidRPr="00534C3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A</w:t>
      </w: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 and </w:t>
      </w:r>
      <w:r w:rsidRPr="00534C3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B</w:t>
      </w: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 are given, represented as binary, square matrices of the same size.  (A binary matrix has only 0s and 1s as values.)</w:t>
      </w:r>
    </w:p>
    <w:p w14:paraId="6A0C7736" w14:textId="77777777" w:rsidR="00534C35" w:rsidRPr="00534C35" w:rsidRDefault="00534C35" w:rsidP="00534C3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We translate one image however we choose (sliding it left, right, up, or down any number of units), and place it on top of the other image.  After, the </w:t>
      </w:r>
      <w:r w:rsidRPr="00534C35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overlap</w:t>
      </w: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 of this translation is the number of positions that have a 1 in both images.</w:t>
      </w:r>
    </w:p>
    <w:p w14:paraId="7B4641A8" w14:textId="77777777" w:rsidR="00534C35" w:rsidRPr="00534C35" w:rsidRDefault="00534C35" w:rsidP="00534C3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(Note also that a translation does </w:t>
      </w:r>
      <w:r w:rsidRPr="00534C3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</w:t>
      </w: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 include any kind of rotation.)</w:t>
      </w:r>
    </w:p>
    <w:p w14:paraId="5151D193" w14:textId="77777777" w:rsidR="00534C35" w:rsidRPr="00534C35" w:rsidRDefault="00534C35" w:rsidP="00534C3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What is the largest possible overlap?</w:t>
      </w:r>
    </w:p>
    <w:p w14:paraId="4AE1E4DF" w14:textId="77777777" w:rsidR="00534C35" w:rsidRPr="00534C35" w:rsidRDefault="00534C35" w:rsidP="00534C3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7160B23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Input: </w:t>
      </w: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>A = [[1,1,0],</w:t>
      </w:r>
    </w:p>
    <w:p w14:paraId="03B62C8A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 xml:space="preserve">            [0,1,0],</w:t>
      </w:r>
    </w:p>
    <w:p w14:paraId="7ED7500B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>            [0,1,0]]</w:t>
      </w:r>
    </w:p>
    <w:p w14:paraId="2526B2C1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>       B = [[0,0,0],</w:t>
      </w:r>
    </w:p>
    <w:p w14:paraId="58A45A39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>            [0,1,1],</w:t>
      </w:r>
    </w:p>
    <w:p w14:paraId="34261AD1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>            [0,0,1]]</w:t>
      </w:r>
    </w:p>
    <w:p w14:paraId="34DFA329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 xml:space="preserve">Output: </w:t>
      </w: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>3</w:t>
      </w:r>
    </w:p>
    <w:p w14:paraId="02833091" w14:textId="77777777" w:rsidR="00534C35" w:rsidRPr="00534C35" w:rsidRDefault="00534C35" w:rsidP="00534C3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534C35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  <w:r w:rsidRPr="00534C35">
        <w:rPr>
          <w:rFonts w:ascii="Consolas" w:eastAsia="Times New Roman" w:hAnsi="Consolas" w:cs="Consolas"/>
          <w:color w:val="263238"/>
          <w:sz w:val="20"/>
          <w:szCs w:val="20"/>
        </w:rPr>
        <w:t xml:space="preserve"> We slide A to right by 1 unit and down by 1 unit.</w:t>
      </w:r>
    </w:p>
    <w:p w14:paraId="7DEAE7E4" w14:textId="77777777" w:rsidR="00534C35" w:rsidRPr="00534C35" w:rsidRDefault="00534C35" w:rsidP="00534C3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s:</w:t>
      </w:r>
      <w:r w:rsidRPr="00534C35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37CEFF08" w14:textId="77777777" w:rsidR="00534C35" w:rsidRPr="00534C35" w:rsidRDefault="00534C35" w:rsidP="00534C3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 &lt;= A.length = A[0].length = B.length = B[0].length &lt;= 30</w:t>
      </w:r>
    </w:p>
    <w:p w14:paraId="1B1AA15D" w14:textId="77777777" w:rsidR="00534C35" w:rsidRPr="00534C35" w:rsidRDefault="00534C35" w:rsidP="00534C35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534C3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0 &lt;= A[i][j], B[i][j] &lt;= 1</w:t>
      </w:r>
    </w:p>
    <w:p w14:paraId="76CB86CC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68C5F7F"/>
    <w:multiLevelType w:val="multilevel"/>
    <w:tmpl w:val="C24EE6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LS0MDOyNDMzMjVU0lEKTi0uzszPAykwrAUATyTHLCwAAAA="/>
  </w:docVars>
  <w:rsids>
    <w:rsidRoot w:val="00FE749F"/>
    <w:rsid w:val="00534C35"/>
    <w:rsid w:val="00A57F9B"/>
    <w:rsid w:val="00AD2787"/>
    <w:rsid w:val="00D1495E"/>
    <w:rsid w:val="00E65929"/>
    <w:rsid w:val="00E80F3D"/>
    <w:rsid w:val="00FA3296"/>
    <w:rsid w:val="00FE7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F097079-0CFF-475F-9E51-DE53FCF65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34C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34C35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34C35"/>
    <w:rPr>
      <w:i/>
      <w:iCs/>
    </w:rPr>
  </w:style>
  <w:style w:type="character" w:styleId="Strong">
    <w:name w:val="Strong"/>
    <w:basedOn w:val="DefaultParagraphFont"/>
    <w:uiPriority w:val="22"/>
    <w:qFormat/>
    <w:rsid w:val="00534C35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34C3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34C3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800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17</Words>
  <Characters>669</Characters>
  <Application>Microsoft Office Word</Application>
  <DocSecurity>0</DocSecurity>
  <Lines>5</Lines>
  <Paragraphs>1</Paragraphs>
  <ScaleCrop>false</ScaleCrop>
  <Company/>
  <LinksUpToDate>false</LinksUpToDate>
  <CharactersWithSpaces>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2-13T03:39:00Z</dcterms:created>
  <dcterms:modified xsi:type="dcterms:W3CDTF">2019-12-13T03:39:00Z</dcterms:modified>
</cp:coreProperties>
</file>